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6875" w:rsidRDefault="00476875"/>
    <w:tbl>
      <w:tblPr>
        <w:tblpPr w:leftFromText="141" w:rightFromText="141" w:vertAnchor="text" w:horzAnchor="margin" w:tblpX="-290" w:tblpY="270"/>
        <w:tblW w:w="9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36"/>
        <w:gridCol w:w="1679"/>
        <w:gridCol w:w="2090"/>
        <w:gridCol w:w="1206"/>
        <w:gridCol w:w="2561"/>
        <w:gridCol w:w="794"/>
      </w:tblGrid>
      <w:tr w:rsidR="004349A5" w:rsidRPr="00476875" w:rsidTr="00476875">
        <w:trPr>
          <w:trHeight w:val="165"/>
        </w:trPr>
        <w:tc>
          <w:tcPr>
            <w:tcW w:w="1536" w:type="dxa"/>
          </w:tcPr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349A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0941D2"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4349A5"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330" w:type="dxa"/>
            <w:gridSpan w:val="5"/>
          </w:tcPr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349A5" w:rsidRPr="00476875" w:rsidRDefault="000674E6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295EFC"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4349A5"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YÜCEL YAZGIN</w:t>
            </w:r>
          </w:p>
        </w:tc>
      </w:tr>
      <w:tr w:rsidR="00295EFC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36" w:type="dxa"/>
          </w:tcPr>
          <w:p w:rsidR="00295EFC" w:rsidRPr="00476875" w:rsidRDefault="00295EFC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79" w:type="dxa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295EFC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445"/>
        </w:trPr>
        <w:tc>
          <w:tcPr>
            <w:tcW w:w="1536" w:type="dxa"/>
          </w:tcPr>
          <w:p w:rsidR="00295EFC" w:rsidRPr="00476875" w:rsidRDefault="00295EFC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679" w:type="dxa"/>
            <w:shd w:val="clear" w:color="auto" w:fill="FFFFFF" w:themeFill="background1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476875" w:rsidRDefault="00C00439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295EFC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RES115 </w:t>
            </w:r>
          </w:p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0" w:type="auto"/>
            <w:shd w:val="clear" w:color="auto" w:fill="FFFFFF" w:themeFill="background1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GST51</w:t>
            </w:r>
            <w:r w:rsidR="00374563" w:rsidRPr="0047687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C00439" w:rsidRPr="00476875" w:rsidRDefault="00C00439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LA21</w:t>
            </w:r>
            <w:r w:rsidR="00374563" w:rsidRPr="004768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&amp;PLA36</w:t>
            </w:r>
            <w:r w:rsidR="00374563" w:rsidRPr="0047687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&amp;PLA46</w:t>
            </w:r>
            <w:r w:rsidR="00374563" w:rsidRPr="0047687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A15074" w:rsidRPr="00476875" w:rsidRDefault="00A15074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rintmaking Studio</w:t>
            </w:r>
          </w:p>
        </w:tc>
        <w:tc>
          <w:tcPr>
            <w:tcW w:w="0" w:type="auto"/>
            <w:shd w:val="clear" w:color="auto" w:fill="auto"/>
          </w:tcPr>
          <w:p w:rsidR="00295EFC" w:rsidRPr="00476875" w:rsidRDefault="00326C6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295EFC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551"/>
        </w:trPr>
        <w:tc>
          <w:tcPr>
            <w:tcW w:w="1536" w:type="dxa"/>
          </w:tcPr>
          <w:p w:rsidR="00295EFC" w:rsidRPr="00476875" w:rsidRDefault="00295EFC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679" w:type="dxa"/>
            <w:shd w:val="clear" w:color="auto" w:fill="FFFFFF" w:themeFill="background1"/>
          </w:tcPr>
          <w:p w:rsidR="00295EFC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476875" w:rsidRDefault="00C00439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RES115 </w:t>
            </w:r>
          </w:p>
          <w:p w:rsidR="00295EFC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0" w:type="auto"/>
            <w:shd w:val="clear" w:color="auto" w:fill="FFFFFF" w:themeFill="background1"/>
          </w:tcPr>
          <w:p w:rsidR="00C00439" w:rsidRPr="00476875" w:rsidRDefault="00295EFC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GST51</w:t>
            </w:r>
            <w:r w:rsidR="00374563" w:rsidRPr="0047687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295EFC" w:rsidRPr="00476875" w:rsidRDefault="00C00439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LA212&amp;PLA368&amp;PLA468</w:t>
            </w:r>
          </w:p>
          <w:p w:rsidR="00A15074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rintmaking Studio</w:t>
            </w:r>
          </w:p>
        </w:tc>
        <w:tc>
          <w:tcPr>
            <w:tcW w:w="0" w:type="auto"/>
            <w:shd w:val="clear" w:color="auto" w:fill="auto"/>
          </w:tcPr>
          <w:p w:rsidR="00295EFC" w:rsidRPr="00476875" w:rsidRDefault="00326C6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476875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558"/>
        </w:trPr>
        <w:tc>
          <w:tcPr>
            <w:tcW w:w="1536" w:type="dxa"/>
          </w:tcPr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679" w:type="dxa"/>
            <w:shd w:val="clear" w:color="auto" w:fill="FFFFFF" w:themeFill="background1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LA212&amp;PLA368&amp;PLA468</w:t>
            </w:r>
          </w:p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rintmaking Studio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476875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410"/>
        </w:trPr>
        <w:tc>
          <w:tcPr>
            <w:tcW w:w="1536" w:type="dxa"/>
          </w:tcPr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679" w:type="dxa"/>
            <w:shd w:val="clear" w:color="auto" w:fill="FFFFFF" w:themeFill="background1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LA212&amp;PLA368&amp;PLA468</w:t>
            </w:r>
          </w:p>
          <w:p w:rsidR="00476875" w:rsidRPr="00476875" w:rsidRDefault="00476875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Printmaking Studio</w:t>
            </w:r>
          </w:p>
        </w:tc>
        <w:tc>
          <w:tcPr>
            <w:tcW w:w="0" w:type="auto"/>
            <w:shd w:val="clear" w:color="auto" w:fill="auto"/>
          </w:tcPr>
          <w:p w:rsidR="00476875" w:rsidRPr="00476875" w:rsidRDefault="00476875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374563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36" w:type="dxa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679" w:type="dxa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ERG112</w:t>
            </w:r>
          </w:p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374563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422"/>
        </w:trPr>
        <w:tc>
          <w:tcPr>
            <w:tcW w:w="1536" w:type="dxa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679" w:type="dxa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ERG112</w:t>
            </w:r>
            <w:r w:rsidRPr="0047687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FFFFFF" w:themeFill="background1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F251 </w:t>
            </w:r>
          </w:p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374563" w:rsidRPr="00476875" w:rsidTr="00476875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36" w:type="dxa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679" w:type="dxa"/>
            <w:shd w:val="clear" w:color="auto" w:fill="auto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tr-TR" w:eastAsia="tr-TR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374563" w:rsidRPr="00476875" w:rsidRDefault="00374563" w:rsidP="0047687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 xml:space="preserve">GSF251 </w:t>
            </w:r>
          </w:p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76875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476875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0" w:type="auto"/>
            <w:shd w:val="clear" w:color="auto" w:fill="auto"/>
          </w:tcPr>
          <w:p w:rsidR="00374563" w:rsidRPr="00476875" w:rsidRDefault="00374563" w:rsidP="00476875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95EFC" w:rsidRPr="00476875" w:rsidRDefault="00295EFC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295EFC" w:rsidRPr="00476875" w:rsidRDefault="00295EFC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476875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295EFC" w:rsidRPr="00476875" w:rsidRDefault="00295EFC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476875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295EFC" w:rsidRDefault="00295EF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08424D" w:rsidRDefault="0008424D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C92CAC" w:rsidRPr="00C22427" w:rsidRDefault="00C92CAC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287" w:tblpY="255"/>
        <w:tblW w:w="9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617"/>
        <w:gridCol w:w="2127"/>
        <w:gridCol w:w="1526"/>
        <w:gridCol w:w="1592"/>
        <w:gridCol w:w="1064"/>
        <w:gridCol w:w="1984"/>
      </w:tblGrid>
      <w:tr w:rsidR="001840D6" w:rsidRPr="0008424D" w:rsidTr="0008424D">
        <w:trPr>
          <w:trHeight w:val="240"/>
        </w:trPr>
        <w:tc>
          <w:tcPr>
            <w:tcW w:w="1617" w:type="dxa"/>
          </w:tcPr>
          <w:p w:rsidR="0008424D" w:rsidRDefault="0008424D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Pr="0008424D" w:rsidRDefault="0008424D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0941D2"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1840D6"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93" w:type="dxa"/>
            <w:gridSpan w:val="5"/>
          </w:tcPr>
          <w:p w:rsidR="0008424D" w:rsidRDefault="0008424D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Pr="0008424D" w:rsidRDefault="000674E6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295EFC"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1840D6"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RAİF DİMİLİLER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617" w:type="dxa"/>
          </w:tcPr>
          <w:p w:rsidR="00295EFC" w:rsidRPr="0008424D" w:rsidRDefault="00295EFC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127" w:type="dxa"/>
          </w:tcPr>
          <w:p w:rsidR="00295EFC" w:rsidRPr="0008424D" w:rsidRDefault="00295EF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26" w:type="dxa"/>
          </w:tcPr>
          <w:p w:rsidR="00295EFC" w:rsidRPr="0008424D" w:rsidRDefault="00295EF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592" w:type="dxa"/>
          </w:tcPr>
          <w:p w:rsidR="00295EFC" w:rsidRPr="0008424D" w:rsidRDefault="00295EF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064" w:type="dxa"/>
          </w:tcPr>
          <w:p w:rsidR="00295EFC" w:rsidRPr="0008424D" w:rsidRDefault="00295EF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984" w:type="dxa"/>
          </w:tcPr>
          <w:p w:rsidR="00295EFC" w:rsidRPr="0008424D" w:rsidRDefault="00295EF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8424D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01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A3514F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Pr="0008424D" w:rsidRDefault="006B3BFA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1A4B40" w:rsidRPr="0008424D" w:rsidRDefault="001A4B40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223 – 02</w:t>
            </w:r>
          </w:p>
          <w:p w:rsidR="00DE2C66" w:rsidRPr="0008424D" w:rsidRDefault="001A4B40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14907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326C65" w:rsidRPr="0008424D" w:rsidRDefault="00EB6E28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A3514F" w:rsidRPr="0008424D" w:rsidRDefault="00C92CAC" w:rsidP="0008424D">
            <w:pPr>
              <w:pStyle w:val="HTMLPreformatted"/>
              <w:shd w:val="clear" w:color="auto" w:fill="FFFFFF"/>
              <w:jc w:val="center"/>
              <w:rPr>
                <w:rFonts w:ascii="Times New Roman" w:hAnsi="Times New Roman" w:cs="Times New Roman"/>
                <w:color w:val="212121"/>
              </w:rPr>
            </w:pPr>
            <w:r w:rsidRPr="0008424D">
              <w:rPr>
                <w:rFonts w:ascii="Times New Roman" w:hAnsi="Times New Roman" w:cs="Times New Roman"/>
                <w:color w:val="212121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07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DE2C66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Pr="0008424D" w:rsidRDefault="006B3BFA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1A4B40" w:rsidRPr="0008424D" w:rsidRDefault="001A4B40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223 – 02</w:t>
            </w:r>
          </w:p>
          <w:p w:rsidR="00DE2C66" w:rsidRPr="0008424D" w:rsidRDefault="001A4B40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DE2C66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Pr="0008424D" w:rsidRDefault="006B3BFA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E2C66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92" w:type="dxa"/>
            <w:shd w:val="clear" w:color="auto" w:fill="FFFFFF" w:themeFill="background1"/>
          </w:tcPr>
          <w:p w:rsidR="00DE2C66" w:rsidRPr="0008424D" w:rsidRDefault="006B3BFA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223 – 02</w:t>
            </w:r>
          </w:p>
          <w:p w:rsidR="00326C65" w:rsidRPr="0008424D" w:rsidRDefault="00DE2C66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127" w:type="dxa"/>
            <w:shd w:val="clear" w:color="auto" w:fill="FFFFFF" w:themeFill="background1"/>
          </w:tcPr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EC202 </w:t>
            </w:r>
          </w:p>
          <w:p w:rsidR="00C92CAC" w:rsidRPr="0008424D" w:rsidRDefault="00C92CA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526" w:type="dxa"/>
            <w:shd w:val="clear" w:color="auto" w:fill="FFFFFF" w:themeFill="background1"/>
          </w:tcPr>
          <w:p w:rsidR="00326C65" w:rsidRPr="0008424D" w:rsidRDefault="006B3BFA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F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105 </w:t>
            </w:r>
          </w:p>
        </w:tc>
        <w:tc>
          <w:tcPr>
            <w:tcW w:w="1592" w:type="dxa"/>
            <w:shd w:val="clear" w:color="auto" w:fill="FFFFFF" w:themeFill="background1"/>
          </w:tcPr>
          <w:p w:rsidR="001A4B40" w:rsidRPr="0008424D" w:rsidRDefault="001A4B40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223 – 02</w:t>
            </w:r>
          </w:p>
          <w:p w:rsidR="00326C65" w:rsidRPr="0008424D" w:rsidRDefault="001A4B40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1064" w:type="dxa"/>
            <w:shd w:val="clear" w:color="auto" w:fill="auto"/>
          </w:tcPr>
          <w:p w:rsidR="00C14907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Office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24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C92CAC" w:rsidRPr="0008424D" w:rsidRDefault="00C92CA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92" w:type="dxa"/>
            <w:shd w:val="clear" w:color="auto" w:fill="auto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64" w:type="dxa"/>
            <w:shd w:val="clear" w:color="auto" w:fill="auto"/>
          </w:tcPr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>OH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36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30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92" w:type="dxa"/>
            <w:shd w:val="clear" w:color="auto" w:fill="auto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64" w:type="dxa"/>
            <w:shd w:val="clear" w:color="auto" w:fill="auto"/>
          </w:tcPr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984" w:type="dxa"/>
            <w:shd w:val="clear" w:color="auto" w:fill="FFFFFF" w:themeFill="background1"/>
          </w:tcPr>
          <w:p w:rsidR="00326C65" w:rsidRPr="0008424D" w:rsidRDefault="00EB6E28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326C65"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 22</w:t>
            </w:r>
            <w:r w:rsidR="00C14907" w:rsidRPr="0008424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C92CAC" w:rsidRPr="0008424D" w:rsidRDefault="00C92CA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51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C92CAC" w:rsidRPr="0008424D" w:rsidRDefault="00C92CAC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92" w:type="dxa"/>
            <w:shd w:val="clear" w:color="auto" w:fill="auto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64" w:type="dxa"/>
            <w:shd w:val="clear" w:color="auto" w:fill="auto"/>
          </w:tcPr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 22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326C65" w:rsidRPr="0008424D" w:rsidTr="0008424D">
        <w:tblPrEx>
          <w:tblCellMar>
            <w:left w:w="108" w:type="dxa"/>
            <w:right w:w="108" w:type="dxa"/>
          </w:tblCellMar>
          <w:tblLook w:val="01E0"/>
        </w:tblPrEx>
        <w:trPr>
          <w:trHeight w:val="356"/>
        </w:trPr>
        <w:tc>
          <w:tcPr>
            <w:tcW w:w="1617" w:type="dxa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127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GST503</w:t>
            </w:r>
          </w:p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326C65" w:rsidRPr="0008424D" w:rsidRDefault="00326C65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26" w:type="dxa"/>
            <w:shd w:val="clear" w:color="auto" w:fill="auto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 xml:space="preserve">GST507 </w:t>
            </w:r>
          </w:p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92" w:type="dxa"/>
            <w:shd w:val="clear" w:color="auto" w:fill="auto"/>
          </w:tcPr>
          <w:p w:rsidR="00326C65" w:rsidRPr="0008424D" w:rsidRDefault="00326C65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064" w:type="dxa"/>
            <w:shd w:val="clear" w:color="auto" w:fill="auto"/>
          </w:tcPr>
          <w:p w:rsidR="00326C65" w:rsidRPr="0008424D" w:rsidRDefault="00C14907" w:rsidP="0008424D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984" w:type="dxa"/>
            <w:shd w:val="clear" w:color="auto" w:fill="FFFFFF" w:themeFill="background1"/>
          </w:tcPr>
          <w:p w:rsidR="00C14907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PLA 222</w:t>
            </w:r>
          </w:p>
          <w:p w:rsidR="00C92CAC" w:rsidRPr="0008424D" w:rsidRDefault="00C14907" w:rsidP="0008424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8424D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08424D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</w:tbl>
    <w:p w:rsidR="001840D6" w:rsidRPr="0008424D" w:rsidRDefault="001840D6" w:rsidP="000941D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295EFC" w:rsidRPr="0008424D" w:rsidRDefault="00295EFC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08424D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295EFC" w:rsidRPr="0008424D" w:rsidRDefault="00295EFC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08424D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4349A5" w:rsidRPr="0008424D" w:rsidRDefault="004349A5" w:rsidP="000941D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4349A5" w:rsidRDefault="004349A5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1840D6" w:rsidRDefault="001840D6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1C2E0B" w:rsidRDefault="001C2E0B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1C2E0B" w:rsidRDefault="001C2E0B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A15074" w:rsidRDefault="00A15074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A15074" w:rsidRPr="00C22427" w:rsidRDefault="00A15074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="-200" w:tblpY="28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44"/>
        <w:gridCol w:w="2643"/>
        <w:gridCol w:w="1711"/>
        <w:gridCol w:w="1711"/>
        <w:gridCol w:w="1234"/>
        <w:gridCol w:w="933"/>
      </w:tblGrid>
      <w:tr w:rsidR="001840D6" w:rsidRPr="00A74130" w:rsidTr="00A74130">
        <w:trPr>
          <w:trHeight w:val="270"/>
        </w:trPr>
        <w:tc>
          <w:tcPr>
            <w:tcW w:w="1545" w:type="dxa"/>
          </w:tcPr>
          <w:p w:rsid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0941D2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1840D6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31" w:type="dxa"/>
            <w:gridSpan w:val="5"/>
          </w:tcPr>
          <w:p w:rsid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840D6" w:rsidRPr="00A74130" w:rsidRDefault="000674E6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326C65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1840D6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HASAN ZEYBEK</w:t>
            </w:r>
          </w:p>
        </w:tc>
      </w:tr>
      <w:tr w:rsidR="00326C65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59"/>
        </w:trPr>
        <w:tc>
          <w:tcPr>
            <w:tcW w:w="1545" w:type="dxa"/>
          </w:tcPr>
          <w:p w:rsidR="00326C65" w:rsidRPr="00A74130" w:rsidRDefault="00326C65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49" w:type="dxa"/>
          </w:tcPr>
          <w:p w:rsidR="00326C65" w:rsidRPr="00A74130" w:rsidRDefault="00326C6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326C65" w:rsidRPr="00A74130" w:rsidRDefault="00326C6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326C65" w:rsidRPr="00A74130" w:rsidRDefault="00326C6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326C65" w:rsidRPr="00A74130" w:rsidRDefault="00326C6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326C65" w:rsidRPr="00A74130" w:rsidRDefault="00326C6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4349A5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6"/>
        </w:trPr>
        <w:tc>
          <w:tcPr>
            <w:tcW w:w="1545" w:type="dxa"/>
          </w:tcPr>
          <w:p w:rsidR="004349A5" w:rsidRPr="00A74130" w:rsidRDefault="004349A5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</w:t>
            </w:r>
            <w:r w:rsidR="000941D2" w:rsidRPr="00A7413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A53F80" w:rsidRPr="00A74130" w:rsidRDefault="00A53F8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0941D2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4349A5" w:rsidRPr="00A74130" w:rsidRDefault="004349A5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A74130" w:rsidRDefault="00C00439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349A5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A74130" w:rsidRDefault="00C00439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6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EB6E28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C00439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EB6E28" w:rsidRPr="00A74130" w:rsidRDefault="00C00439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27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4</w:t>
            </w:r>
          </w:p>
          <w:p w:rsidR="00EB6E28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242</w:t>
            </w:r>
          </w:p>
          <w:p w:rsidR="00EB6E28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2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 xml:space="preserve">GST500 </w:t>
            </w:r>
          </w:p>
          <w:p w:rsidR="00C00439" w:rsidRPr="00A74130" w:rsidRDefault="00C00439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249" w:type="dxa"/>
            <w:shd w:val="clear" w:color="auto" w:fill="FFFFFF" w:themeFill="background1"/>
          </w:tcPr>
          <w:p w:rsidR="00EB6E28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10</w:t>
            </w:r>
            <w:r w:rsidR="000941D2" w:rsidRPr="00A74130">
              <w:rPr>
                <w:rFonts w:ascii="Times New Roman" w:hAnsi="Times New Roman" w:cs="Times New Roman"/>
                <w:sz w:val="20"/>
                <w:szCs w:val="20"/>
              </w:rPr>
              <w:t>4RES114</w:t>
            </w:r>
          </w:p>
          <w:p w:rsidR="00A53F80" w:rsidRPr="00A74130" w:rsidRDefault="00A53F8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Pr="00A74130" w:rsidRDefault="00EB6E28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2</w:t>
            </w:r>
            <w:r w:rsidR="000941D2" w:rsidRPr="00A74130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</w:p>
          <w:p w:rsidR="00EB6E28" w:rsidRPr="00A74130" w:rsidRDefault="00A53F8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104 RES11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104 RES11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5" w:type="dxa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249" w:type="dxa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104 RES11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204</w:t>
            </w:r>
          </w:p>
          <w:p w:rsidR="00A53F80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941D2" w:rsidRPr="00A74130" w:rsidRDefault="000941D2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404</w:t>
            </w:r>
          </w:p>
          <w:p w:rsidR="00EB6E28" w:rsidRPr="00A74130" w:rsidRDefault="000941D2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EB6E28" w:rsidRPr="00A74130" w:rsidRDefault="00EB6E28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</w:tbl>
    <w:p w:rsidR="00252D3B" w:rsidRPr="00A74130" w:rsidRDefault="00252D3B" w:rsidP="000941D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326C65" w:rsidRPr="00A74130" w:rsidRDefault="00326C65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A74130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326C65" w:rsidRPr="00A74130" w:rsidRDefault="00326C65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A74130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252D3B" w:rsidRDefault="00252D3B" w:rsidP="000941D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252D3B" w:rsidRPr="001840D6" w:rsidRDefault="00252D3B" w:rsidP="000941D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4349A5" w:rsidRDefault="004349A5" w:rsidP="000941D2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252D3B" w:rsidRPr="001840D6" w:rsidRDefault="00252D3B" w:rsidP="000941D2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4349A5" w:rsidRPr="00C22427" w:rsidRDefault="004349A5" w:rsidP="000941D2">
      <w:pPr>
        <w:spacing w:line="240" w:lineRule="auto"/>
        <w:rPr>
          <w:sz w:val="20"/>
          <w:szCs w:val="20"/>
        </w:rPr>
      </w:pPr>
    </w:p>
    <w:p w:rsidR="004349A5" w:rsidRPr="00C22427" w:rsidRDefault="004349A5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1840D6" w:rsidRDefault="001840D6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B6E28" w:rsidRDefault="00EB6E28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4349A5" w:rsidRDefault="004349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42222F" w:rsidRDefault="0042222F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42222F" w:rsidRDefault="0042222F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48"/>
        <w:gridCol w:w="1726"/>
        <w:gridCol w:w="1553"/>
        <w:gridCol w:w="1843"/>
        <w:gridCol w:w="1553"/>
        <w:gridCol w:w="1553"/>
      </w:tblGrid>
      <w:tr w:rsidR="00EB7A61" w:rsidRPr="00A74130" w:rsidTr="00A74130">
        <w:trPr>
          <w:trHeight w:val="255"/>
        </w:trPr>
        <w:tc>
          <w:tcPr>
            <w:tcW w:w="1548" w:type="dxa"/>
          </w:tcPr>
          <w:p w:rsidR="00EB7A61" w:rsidRPr="00A74130" w:rsidRDefault="00A74130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2D3DC5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EB7A61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28" w:type="dxa"/>
            <w:gridSpan w:val="5"/>
          </w:tcPr>
          <w:p w:rsidR="00EB7A61" w:rsidRPr="00A74130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EB6E28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EB7A61"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MUSTAFA HASTÜRK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548" w:type="dxa"/>
          </w:tcPr>
          <w:p w:rsidR="00EB6E28" w:rsidRPr="00A74130" w:rsidRDefault="00EB6E2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7" w:type="dxa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EB6E28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548" w:type="dxa"/>
          </w:tcPr>
          <w:p w:rsidR="00EB6E28" w:rsidRPr="00A74130" w:rsidRDefault="00EB6E2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617" w:type="dxa"/>
            <w:shd w:val="clear" w:color="auto" w:fill="FFFFFF" w:themeFill="background1"/>
          </w:tcPr>
          <w:p w:rsidR="00EB6E28" w:rsidRPr="00A74130" w:rsidRDefault="00EB6E2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40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A53F80" w:rsidRPr="00A74130" w:rsidRDefault="00A53F80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36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&amp;PLA46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:rsidR="00DA539B" w:rsidRPr="00A74130" w:rsidRDefault="00DA539B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Pr="00A74130" w:rsidRDefault="00C00439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EB6E28" w:rsidRPr="00A74130" w:rsidRDefault="00EB6E2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42222F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548" w:type="dxa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617" w:type="dxa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Pr="00A74130" w:rsidRDefault="00A53F80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40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A74130" w:rsidRDefault="00A53F80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2D3DC5" w:rsidRPr="00A74130" w:rsidRDefault="002D3DC5" w:rsidP="002D3D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366&amp;PLA466</w:t>
            </w:r>
          </w:p>
          <w:p w:rsidR="00DA539B" w:rsidRPr="00A74130" w:rsidRDefault="002D3DC5" w:rsidP="002D3D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Pr="00A74130" w:rsidRDefault="00C00439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42222F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548" w:type="dxa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617" w:type="dxa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Pr="00A74130" w:rsidRDefault="00A53F80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40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A74130" w:rsidRDefault="00A53F80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2D3DC5" w:rsidRPr="00A74130" w:rsidRDefault="002D3DC5" w:rsidP="002D3D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366&amp;PLA466</w:t>
            </w:r>
          </w:p>
          <w:p w:rsidR="00DA539B" w:rsidRPr="00A74130" w:rsidRDefault="002D3DC5" w:rsidP="002D3D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Pr="00A74130" w:rsidRDefault="00C00439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42222F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826"/>
        </w:trPr>
        <w:tc>
          <w:tcPr>
            <w:tcW w:w="1548" w:type="dxa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617" w:type="dxa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A53F80" w:rsidRPr="00A74130" w:rsidRDefault="00A53F80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40</w:t>
            </w:r>
            <w:r w:rsidR="002D3DC5" w:rsidRPr="00A7413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42222F" w:rsidRPr="00A74130" w:rsidRDefault="00A53F80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2D3DC5" w:rsidRPr="00A74130" w:rsidRDefault="002D3DC5" w:rsidP="002D3DC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366&amp;PLA466</w:t>
            </w:r>
          </w:p>
          <w:p w:rsidR="00DA539B" w:rsidRPr="00A74130" w:rsidRDefault="002D3DC5" w:rsidP="002D3D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C00439" w:rsidRPr="00A74130" w:rsidRDefault="00C00439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FFFFFF" w:themeFill="background1"/>
          </w:tcPr>
          <w:p w:rsidR="0042222F" w:rsidRPr="00A74130" w:rsidRDefault="0042222F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A74130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8" w:type="dxa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617" w:type="dxa"/>
            <w:shd w:val="clear" w:color="auto" w:fill="auto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A74130" w:rsidRPr="00A74130" w:rsidRDefault="00A74130" w:rsidP="00A741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8</w:t>
            </w:r>
          </w:p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A74130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8" w:type="dxa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617" w:type="dxa"/>
            <w:shd w:val="clear" w:color="auto" w:fill="auto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A74130" w:rsidRPr="00A74130" w:rsidRDefault="00A74130" w:rsidP="00A741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GSF308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A74130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8" w:type="dxa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617" w:type="dxa"/>
            <w:shd w:val="clear" w:color="auto" w:fill="auto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A74130" w:rsidRPr="00A74130" w:rsidRDefault="00A74130" w:rsidP="00A741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</w:tr>
      <w:tr w:rsidR="00A74130" w:rsidRPr="00A74130" w:rsidTr="00A74130">
        <w:tblPrEx>
          <w:tblCellMar>
            <w:left w:w="108" w:type="dxa"/>
            <w:right w:w="108" w:type="dxa"/>
          </w:tblCellMar>
          <w:tblLook w:val="01E0"/>
        </w:tblPrEx>
        <w:trPr>
          <w:trHeight w:val="500"/>
        </w:trPr>
        <w:tc>
          <w:tcPr>
            <w:tcW w:w="1548" w:type="dxa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617" w:type="dxa"/>
            <w:shd w:val="clear" w:color="auto" w:fill="auto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2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PLA406-03</w:t>
            </w:r>
          </w:p>
          <w:p w:rsidR="00A74130" w:rsidRPr="00A74130" w:rsidRDefault="00A74130" w:rsidP="00A7413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RES304</w:t>
            </w:r>
          </w:p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74130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Painting </w:t>
            </w:r>
            <w:r w:rsidRPr="00A74130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74130" w:rsidRPr="00A74130" w:rsidRDefault="00A74130" w:rsidP="00A7413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B6E28" w:rsidRPr="00A74130" w:rsidRDefault="00EB6E28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EB6E28" w:rsidRPr="00A74130" w:rsidRDefault="00EB6E28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A74130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5706F2" w:rsidRPr="00A74130" w:rsidRDefault="005706F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A74130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1A4B40" w:rsidRDefault="001A4B40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DA539B" w:rsidRPr="005706F2" w:rsidRDefault="00DA539B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tbl>
      <w:tblPr>
        <w:tblpPr w:leftFromText="141" w:rightFromText="141" w:vertAnchor="text" w:horzAnchor="margin" w:tblpX="-380" w:tblpY="240"/>
        <w:tblW w:w="9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726"/>
        <w:gridCol w:w="1418"/>
        <w:gridCol w:w="1516"/>
        <w:gridCol w:w="3020"/>
        <w:gridCol w:w="1134"/>
        <w:gridCol w:w="1142"/>
      </w:tblGrid>
      <w:tr w:rsidR="00D52F8B" w:rsidRPr="005C6D6A" w:rsidTr="005C6D6A">
        <w:trPr>
          <w:trHeight w:val="300"/>
        </w:trPr>
        <w:tc>
          <w:tcPr>
            <w:tcW w:w="1726" w:type="dxa"/>
          </w:tcPr>
          <w:p w:rsidR="005C6D6A" w:rsidRPr="005C6D6A" w:rsidRDefault="005C6D6A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52F8B" w:rsidRPr="005C6D6A" w:rsidRDefault="005C6D6A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2D3DC5"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D52F8B"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30" w:type="dxa"/>
            <w:gridSpan w:val="5"/>
          </w:tcPr>
          <w:p w:rsidR="005C6D6A" w:rsidRPr="005C6D6A" w:rsidRDefault="005C6D6A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D52F8B" w:rsidRPr="005C6D6A" w:rsidRDefault="002D3DC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DR.</w:t>
            </w:r>
            <w:r w:rsidR="005C6D6A"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52F8B"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EVRİM ERGÜN</w:t>
            </w:r>
          </w:p>
        </w:tc>
      </w:tr>
      <w:tr w:rsidR="0042222F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277"/>
        </w:trPr>
        <w:tc>
          <w:tcPr>
            <w:tcW w:w="1726" w:type="dxa"/>
          </w:tcPr>
          <w:p w:rsidR="0042222F" w:rsidRPr="005C6D6A" w:rsidRDefault="0042222F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</w:tcPr>
          <w:p w:rsidR="0042222F" w:rsidRPr="005C6D6A" w:rsidRDefault="0042222F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516" w:type="dxa"/>
          </w:tcPr>
          <w:p w:rsidR="0042222F" w:rsidRPr="005C6D6A" w:rsidRDefault="0042222F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3020" w:type="dxa"/>
          </w:tcPr>
          <w:p w:rsidR="0042222F" w:rsidRPr="005C6D6A" w:rsidRDefault="0042222F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134" w:type="dxa"/>
          </w:tcPr>
          <w:p w:rsidR="0042222F" w:rsidRPr="005C6D6A" w:rsidRDefault="0042222F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142" w:type="dxa"/>
          </w:tcPr>
          <w:p w:rsidR="0042222F" w:rsidRPr="005C6D6A" w:rsidRDefault="0042222F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5C6D6A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425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418" w:type="dxa"/>
            <w:shd w:val="clear" w:color="auto" w:fill="FFFFFF" w:themeFill="background1"/>
          </w:tcPr>
          <w:p w:rsidR="00DA539B" w:rsidRPr="005C6D6A" w:rsidRDefault="005706F2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40</w:t>
            </w:r>
            <w:r w:rsidR="002D3DC5" w:rsidRPr="005C6D6A">
              <w:rPr>
                <w:rFonts w:ascii="Times New Roman" w:hAnsi="Times New Roman" w:cs="Times New Roman"/>
                <w:sz w:val="20"/>
                <w:szCs w:val="20"/>
              </w:rPr>
              <w:t>6-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 xml:space="preserve">01 </w:t>
            </w:r>
          </w:p>
          <w:p w:rsidR="005706F2" w:rsidRPr="005C6D6A" w:rsidRDefault="00DA539B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16" w:type="dxa"/>
            <w:shd w:val="clear" w:color="auto" w:fill="FFFFFF" w:themeFill="background1"/>
          </w:tcPr>
          <w:p w:rsidR="005706F2" w:rsidRPr="005C6D6A" w:rsidRDefault="005706F2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223&amp;01</w:t>
            </w:r>
          </w:p>
          <w:p w:rsidR="001A4B40" w:rsidRPr="005C6D6A" w:rsidRDefault="001A4B40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3020" w:type="dxa"/>
            <w:shd w:val="clear" w:color="auto" w:fill="FFFFFF" w:themeFill="background1"/>
          </w:tcPr>
          <w:p w:rsidR="00DA539B" w:rsidRPr="005C6D6A" w:rsidRDefault="005706F2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&amp;RES11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="006B3BFA" w:rsidRPr="005C6D6A">
              <w:rPr>
                <w:rFonts w:ascii="Times New Roman" w:hAnsi="Times New Roman" w:cs="Times New Roman"/>
                <w:sz w:val="20"/>
                <w:szCs w:val="20"/>
              </w:rPr>
              <w:t>GRT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5C6D6A" w:rsidRDefault="00DA539B" w:rsidP="005C6D6A">
            <w:pPr>
              <w:pStyle w:val="HTMLPreformatted"/>
              <w:shd w:val="clear" w:color="auto" w:fill="FFFFFF"/>
              <w:jc w:val="center"/>
              <w:rPr>
                <w:rFonts w:ascii="Times New Roman" w:hAnsi="Times New Roman" w:cs="Times New Roman"/>
                <w:color w:val="212121"/>
              </w:rPr>
            </w:pPr>
            <w:r w:rsidRPr="005C6D6A">
              <w:rPr>
                <w:rFonts w:ascii="Times New Roman" w:hAnsi="Times New Roman" w:cs="Times New Roman"/>
                <w:color w:val="212121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</w:rPr>
              <w:t>Studio2)</w:t>
            </w:r>
          </w:p>
        </w:tc>
        <w:tc>
          <w:tcPr>
            <w:tcW w:w="1134" w:type="dxa"/>
            <w:shd w:val="clear" w:color="auto" w:fill="auto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5C6D6A" w:rsidRDefault="006F1CFC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750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Pr="005C6D6A" w:rsidRDefault="002D3DC5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 xml:space="preserve">PLA406-01 </w:t>
            </w:r>
          </w:p>
          <w:p w:rsidR="005706F2" w:rsidRPr="005C6D6A" w:rsidRDefault="002D3DC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16" w:type="dxa"/>
            <w:shd w:val="clear" w:color="auto" w:fill="FFFFFF" w:themeFill="background1"/>
          </w:tcPr>
          <w:p w:rsidR="001A4B40" w:rsidRPr="005C6D6A" w:rsidRDefault="001A4B40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223&amp;01</w:t>
            </w:r>
          </w:p>
          <w:p w:rsidR="005706F2" w:rsidRPr="005C6D6A" w:rsidRDefault="001A4B40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3020" w:type="dxa"/>
            <w:shd w:val="clear" w:color="auto" w:fill="FFFFFF" w:themeFill="background1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2&amp;RES112&amp;GRT102</w:t>
            </w:r>
          </w:p>
          <w:p w:rsidR="00DA539B" w:rsidRPr="005C6D6A" w:rsidRDefault="006F1CFC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1134" w:type="dxa"/>
            <w:shd w:val="clear" w:color="auto" w:fill="auto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5C6D6A" w:rsidRDefault="006F1CFC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634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Pr="005C6D6A" w:rsidRDefault="002D3DC5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 xml:space="preserve">PLA406-01 </w:t>
            </w:r>
          </w:p>
          <w:p w:rsidR="005706F2" w:rsidRPr="005C6D6A" w:rsidRDefault="002D3DC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16" w:type="dxa"/>
            <w:shd w:val="clear" w:color="auto" w:fill="FFFFFF" w:themeFill="background1"/>
          </w:tcPr>
          <w:p w:rsidR="001A4B40" w:rsidRPr="005C6D6A" w:rsidRDefault="001A4B40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223&amp;01</w:t>
            </w:r>
          </w:p>
          <w:p w:rsidR="005706F2" w:rsidRPr="005C6D6A" w:rsidRDefault="001A4B40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3020" w:type="dxa"/>
            <w:shd w:val="clear" w:color="auto" w:fill="FFFFFF" w:themeFill="background1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2&amp;RES112&amp;GRT102</w:t>
            </w:r>
          </w:p>
          <w:p w:rsidR="005706F2" w:rsidRPr="005C6D6A" w:rsidRDefault="006F1CFC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1134" w:type="dxa"/>
            <w:shd w:val="clear" w:color="auto" w:fill="auto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5C6D6A" w:rsidRDefault="006F1CFC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502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418" w:type="dxa"/>
            <w:shd w:val="clear" w:color="auto" w:fill="FFFFFF" w:themeFill="background1"/>
          </w:tcPr>
          <w:p w:rsidR="002D3DC5" w:rsidRPr="005C6D6A" w:rsidRDefault="002D3DC5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 xml:space="preserve">PLA406-01 </w:t>
            </w:r>
          </w:p>
          <w:p w:rsidR="005706F2" w:rsidRPr="005C6D6A" w:rsidRDefault="002D3DC5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516" w:type="dxa"/>
            <w:shd w:val="clear" w:color="auto" w:fill="FFFFFF" w:themeFill="background1"/>
          </w:tcPr>
          <w:p w:rsidR="001A4B40" w:rsidRPr="005C6D6A" w:rsidRDefault="001A4B40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223&amp;01</w:t>
            </w:r>
          </w:p>
          <w:p w:rsidR="005706F2" w:rsidRPr="005C6D6A" w:rsidRDefault="001A4B40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ModelajStudio</w:t>
            </w:r>
            <w:proofErr w:type="spellEnd"/>
          </w:p>
        </w:tc>
        <w:tc>
          <w:tcPr>
            <w:tcW w:w="3020" w:type="dxa"/>
            <w:shd w:val="clear" w:color="auto" w:fill="FFFFFF" w:themeFill="background1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2&amp;RES112&amp;GRT102</w:t>
            </w:r>
          </w:p>
          <w:p w:rsidR="005706F2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1134" w:type="dxa"/>
            <w:shd w:val="clear" w:color="auto" w:fill="auto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5706F2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260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418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6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0" w:type="dxa"/>
            <w:shd w:val="clear" w:color="auto" w:fill="auto"/>
          </w:tcPr>
          <w:p w:rsidR="005706F2" w:rsidRPr="005C6D6A" w:rsidRDefault="007C15F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134" w:type="dxa"/>
            <w:shd w:val="clear" w:color="auto" w:fill="FFFFFF" w:themeFill="background1"/>
          </w:tcPr>
          <w:p w:rsidR="005706F2" w:rsidRPr="005C6D6A" w:rsidRDefault="005706F2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4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5C6D6A" w:rsidRDefault="00DA539B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395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418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16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3020" w:type="dxa"/>
            <w:shd w:val="clear" w:color="auto" w:fill="FFFFFF" w:themeFill="background1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2&amp;RES112&amp;GRT102</w:t>
            </w:r>
          </w:p>
          <w:p w:rsidR="00CE532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Pr="005C6D6A" w:rsidRDefault="00DA539B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5C6D6A" w:rsidRDefault="00DA539B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259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418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16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3020" w:type="dxa"/>
            <w:shd w:val="clear" w:color="auto" w:fill="FFFFFF" w:themeFill="background1"/>
          </w:tcPr>
          <w:p w:rsidR="006F1CF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GSF102&amp;RES112&amp;GRT102</w:t>
            </w:r>
          </w:p>
          <w:p w:rsidR="00CE532C" w:rsidRPr="005C6D6A" w:rsidRDefault="006F1CFC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>Plastic Arts (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2)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Pr="005C6D6A" w:rsidRDefault="00DA539B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DA539B" w:rsidRPr="005C6D6A" w:rsidRDefault="00DA539B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</w:tr>
      <w:tr w:rsidR="005706F2" w:rsidRPr="005C6D6A" w:rsidTr="005C6D6A">
        <w:tblPrEx>
          <w:tblCellMar>
            <w:left w:w="108" w:type="dxa"/>
            <w:right w:w="108" w:type="dxa"/>
          </w:tblCellMar>
          <w:tblLook w:val="01E0"/>
        </w:tblPrEx>
        <w:trPr>
          <w:trHeight w:val="264"/>
        </w:trPr>
        <w:tc>
          <w:tcPr>
            <w:tcW w:w="1726" w:type="dxa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418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1516" w:type="dxa"/>
            <w:shd w:val="clear" w:color="auto" w:fill="auto"/>
          </w:tcPr>
          <w:p w:rsidR="005706F2" w:rsidRPr="005C6D6A" w:rsidRDefault="007C15F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3020" w:type="dxa"/>
            <w:shd w:val="clear" w:color="auto" w:fill="auto"/>
          </w:tcPr>
          <w:p w:rsidR="005706F2" w:rsidRPr="005C6D6A" w:rsidRDefault="007C15F5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134" w:type="dxa"/>
            <w:shd w:val="clear" w:color="auto" w:fill="FFFFFF" w:themeFill="background1"/>
          </w:tcPr>
          <w:p w:rsidR="00DA539B" w:rsidRPr="005C6D6A" w:rsidRDefault="00DA539B" w:rsidP="005C6D6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6F1CFC" w:rsidRPr="005C6D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706F2" w:rsidRPr="005C6D6A" w:rsidRDefault="00DA539B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C6D6A">
              <w:rPr>
                <w:rFonts w:ascii="Times New Roman" w:hAnsi="Times New Roman" w:cs="Times New Roman"/>
                <w:color w:val="212121"/>
                <w:sz w:val="20"/>
                <w:szCs w:val="20"/>
                <w:lang/>
              </w:rPr>
              <w:t xml:space="preserve">Sculpture </w:t>
            </w:r>
            <w:r w:rsidRPr="005C6D6A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1142" w:type="dxa"/>
            <w:shd w:val="clear" w:color="auto" w:fill="auto"/>
          </w:tcPr>
          <w:p w:rsidR="005706F2" w:rsidRPr="005C6D6A" w:rsidRDefault="005706F2" w:rsidP="005C6D6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2222F" w:rsidRPr="005C6D6A" w:rsidRDefault="0042222F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42222F" w:rsidRPr="005C6D6A" w:rsidRDefault="0042222F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5C6D6A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42222F" w:rsidRPr="005C6D6A" w:rsidRDefault="0042222F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5C6D6A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5706F2" w:rsidRDefault="005706F2" w:rsidP="000941D2">
      <w:pPr>
        <w:spacing w:line="240" w:lineRule="auto"/>
        <w:rPr>
          <w:sz w:val="20"/>
          <w:szCs w:val="20"/>
        </w:rPr>
      </w:pPr>
    </w:p>
    <w:p w:rsidR="00DA539B" w:rsidRDefault="00DA539B" w:rsidP="000941D2">
      <w:pPr>
        <w:spacing w:line="240" w:lineRule="auto"/>
        <w:rPr>
          <w:sz w:val="20"/>
          <w:szCs w:val="20"/>
        </w:rPr>
      </w:pPr>
    </w:p>
    <w:p w:rsidR="00DA539B" w:rsidRDefault="00DA539B" w:rsidP="000941D2">
      <w:pPr>
        <w:spacing w:line="240" w:lineRule="auto"/>
        <w:rPr>
          <w:sz w:val="20"/>
          <w:szCs w:val="20"/>
        </w:rPr>
      </w:pPr>
    </w:p>
    <w:p w:rsidR="00DA539B" w:rsidRDefault="00DA539B" w:rsidP="000941D2">
      <w:pPr>
        <w:spacing w:line="240" w:lineRule="auto"/>
        <w:rPr>
          <w:sz w:val="20"/>
          <w:szCs w:val="20"/>
        </w:rPr>
      </w:pPr>
    </w:p>
    <w:p w:rsidR="00DA539B" w:rsidRDefault="00DA539B" w:rsidP="000941D2">
      <w:pPr>
        <w:spacing w:line="240" w:lineRule="auto"/>
        <w:rPr>
          <w:sz w:val="20"/>
          <w:szCs w:val="20"/>
        </w:rPr>
      </w:pPr>
    </w:p>
    <w:p w:rsidR="00E21215" w:rsidRDefault="00E21215" w:rsidP="000941D2">
      <w:pPr>
        <w:spacing w:line="240" w:lineRule="auto"/>
        <w:rPr>
          <w:sz w:val="20"/>
          <w:szCs w:val="20"/>
        </w:rPr>
      </w:pPr>
    </w:p>
    <w:p w:rsidR="00E21215" w:rsidRDefault="00E21215" w:rsidP="000941D2">
      <w:pPr>
        <w:spacing w:line="240" w:lineRule="auto"/>
        <w:rPr>
          <w:sz w:val="20"/>
          <w:szCs w:val="20"/>
        </w:rPr>
      </w:pPr>
    </w:p>
    <w:p w:rsidR="00E21215" w:rsidRDefault="00E21215" w:rsidP="000941D2">
      <w:pPr>
        <w:spacing w:line="240" w:lineRule="auto"/>
        <w:rPr>
          <w:sz w:val="20"/>
          <w:szCs w:val="20"/>
        </w:rPr>
      </w:pPr>
    </w:p>
    <w:p w:rsidR="00E21215" w:rsidRDefault="00E21215" w:rsidP="000941D2">
      <w:pPr>
        <w:spacing w:line="240" w:lineRule="auto"/>
        <w:rPr>
          <w:sz w:val="20"/>
          <w:szCs w:val="20"/>
        </w:rPr>
      </w:pPr>
    </w:p>
    <w:p w:rsidR="00E21215" w:rsidRDefault="00E21215" w:rsidP="000941D2">
      <w:pPr>
        <w:spacing w:line="240" w:lineRule="auto"/>
        <w:rPr>
          <w:sz w:val="20"/>
          <w:szCs w:val="20"/>
        </w:rPr>
      </w:pPr>
    </w:p>
    <w:tbl>
      <w:tblPr>
        <w:tblpPr w:leftFromText="141" w:rightFromText="141" w:vertAnchor="text" w:horzAnchor="margin" w:tblpX="-143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88"/>
        <w:gridCol w:w="2365"/>
        <w:gridCol w:w="1497"/>
        <w:gridCol w:w="1232"/>
        <w:gridCol w:w="1497"/>
        <w:gridCol w:w="1497"/>
      </w:tblGrid>
      <w:tr w:rsidR="005706F2" w:rsidRPr="007C15F5" w:rsidTr="00F112CC">
        <w:trPr>
          <w:trHeight w:val="210"/>
        </w:trPr>
        <w:tc>
          <w:tcPr>
            <w:tcW w:w="1488" w:type="dxa"/>
          </w:tcPr>
          <w:p w:rsidR="007C15F5" w:rsidRPr="007C15F5" w:rsidRDefault="007C15F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706F2" w:rsidRPr="007C15F5" w:rsidRDefault="007C15F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7A69C0"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5706F2"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088" w:type="dxa"/>
            <w:gridSpan w:val="5"/>
          </w:tcPr>
          <w:p w:rsidR="007C15F5" w:rsidRPr="007C15F5" w:rsidRDefault="007C15F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706F2" w:rsidRPr="007C15F5" w:rsidRDefault="005706F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VEDİA OKUTAN GAYDELER</w:t>
            </w:r>
          </w:p>
        </w:tc>
      </w:tr>
      <w:tr w:rsidR="005706F2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36"/>
        </w:trPr>
        <w:tc>
          <w:tcPr>
            <w:tcW w:w="1488" w:type="dxa"/>
          </w:tcPr>
          <w:p w:rsidR="005706F2" w:rsidRPr="007C15F5" w:rsidRDefault="005706F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16" w:type="dxa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5706F2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09"/>
        </w:trPr>
        <w:tc>
          <w:tcPr>
            <w:tcW w:w="1488" w:type="dxa"/>
          </w:tcPr>
          <w:p w:rsidR="005706F2" w:rsidRPr="007C15F5" w:rsidRDefault="005706F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2316" w:type="dxa"/>
            <w:shd w:val="clear" w:color="auto" w:fill="FFFFFF" w:themeFill="background1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23</w:t>
            </w:r>
            <w:r w:rsidR="00F112CC" w:rsidRPr="007C15F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E21215" w:rsidRPr="007C15F5" w:rsidRDefault="00E212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E21215" w:rsidRPr="007C15F5" w:rsidRDefault="00E2121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36</w:t>
            </w:r>
            <w:r w:rsidR="00F112CC" w:rsidRPr="007C15F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E21215" w:rsidRPr="007C15F5" w:rsidRDefault="00E212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E21215" w:rsidRPr="007C15F5" w:rsidRDefault="00E2121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5706F2" w:rsidRPr="007C15F5" w:rsidRDefault="005706F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06-02</w:t>
            </w:r>
          </w:p>
          <w:p w:rsidR="005706F2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5706F2" w:rsidRPr="007C15F5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6</w:t>
            </w:r>
            <w:r w:rsidR="00F112CC" w:rsidRPr="007C15F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E21215" w:rsidRPr="007C15F5" w:rsidRDefault="00E212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232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364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06-02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509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232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364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06-02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09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2316" w:type="dxa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232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364</w:t>
            </w:r>
          </w:p>
          <w:p w:rsidR="00F112CC" w:rsidRPr="007C15F5" w:rsidRDefault="00F112CC" w:rsidP="00F112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06-02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PLA46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15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2316" w:type="dxa"/>
            <w:shd w:val="clear" w:color="auto" w:fill="auto"/>
          </w:tcPr>
          <w:p w:rsidR="00F112CC" w:rsidRPr="007C15F5" w:rsidRDefault="007C15F5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7C15F5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7C15F5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val="tr-TR" w:eastAsia="tr-TR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20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2316" w:type="dxa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26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2316" w:type="dxa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  <w:tr w:rsidR="00F112CC" w:rsidRPr="007C15F5" w:rsidTr="00F112CC">
        <w:tblPrEx>
          <w:tblCellMar>
            <w:left w:w="108" w:type="dxa"/>
            <w:right w:w="108" w:type="dxa"/>
          </w:tblCellMar>
          <w:tblLook w:val="01E0"/>
        </w:tblPrEx>
        <w:trPr>
          <w:trHeight w:val="332"/>
        </w:trPr>
        <w:tc>
          <w:tcPr>
            <w:tcW w:w="1488" w:type="dxa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2316" w:type="dxa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AOH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 xml:space="preserve">PLA363 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FFFFFF" w:themeFill="background1"/>
          </w:tcPr>
          <w:p w:rsidR="00F112CC" w:rsidRPr="007C15F5" w:rsidRDefault="00F112CC" w:rsidP="00F112C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EC204</w:t>
            </w:r>
          </w:p>
          <w:p w:rsidR="00F112CC" w:rsidRPr="007C15F5" w:rsidRDefault="00F112CC" w:rsidP="00F112C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C15F5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 xml:space="preserve">Ceramic </w:t>
            </w:r>
            <w:r w:rsidRPr="007C15F5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</w:tr>
    </w:tbl>
    <w:p w:rsidR="00E92A7E" w:rsidRPr="007C15F5" w:rsidRDefault="00E92A7E" w:rsidP="000941D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tr-TR"/>
        </w:rPr>
      </w:pPr>
    </w:p>
    <w:p w:rsidR="005706F2" w:rsidRPr="007C15F5" w:rsidRDefault="005706F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7C15F5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5706F2" w:rsidRPr="007C15F5" w:rsidRDefault="005706F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7C15F5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E92A7E" w:rsidRDefault="00E92A7E" w:rsidP="000941D2">
      <w:pPr>
        <w:spacing w:line="240" w:lineRule="auto"/>
        <w:rPr>
          <w:sz w:val="20"/>
          <w:szCs w:val="20"/>
        </w:rPr>
      </w:pPr>
    </w:p>
    <w:p w:rsidR="004349A5" w:rsidRDefault="004349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934F0E" w:rsidRPr="00C22427" w:rsidRDefault="00934F0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46"/>
        <w:gridCol w:w="1005"/>
        <w:gridCol w:w="939"/>
        <w:gridCol w:w="1206"/>
        <w:gridCol w:w="1050"/>
        <w:gridCol w:w="1508"/>
        <w:gridCol w:w="2522"/>
      </w:tblGrid>
      <w:tr w:rsidR="00E669D1" w:rsidRPr="002E146B" w:rsidTr="002E146B">
        <w:trPr>
          <w:trHeight w:val="195"/>
        </w:trPr>
        <w:tc>
          <w:tcPr>
            <w:tcW w:w="1546" w:type="dxa"/>
          </w:tcPr>
          <w:p w:rsidR="002E146B" w:rsidRDefault="002E146B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669D1" w:rsidRPr="002E146B" w:rsidRDefault="002E146B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7A69C0"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B239F6"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30" w:type="dxa"/>
            <w:gridSpan w:val="6"/>
          </w:tcPr>
          <w:p w:rsidR="002E146B" w:rsidRDefault="002E146B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669D1" w:rsidRPr="002E146B" w:rsidRDefault="00E669D1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PROF.</w:t>
            </w:r>
            <w:r w:rsidR="002E146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DR. NAZAN SÖNMEZ</w:t>
            </w:r>
          </w:p>
        </w:tc>
      </w:tr>
      <w:tr w:rsidR="005706F2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546" w:type="dxa"/>
          </w:tcPr>
          <w:p w:rsidR="005706F2" w:rsidRPr="002E146B" w:rsidRDefault="005706F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05" w:type="dxa"/>
          </w:tcPr>
          <w:p w:rsidR="005706F2" w:rsidRPr="002E146B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5706F2" w:rsidRPr="002E146B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5706F2" w:rsidRPr="002E146B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5706F2" w:rsidRPr="002E146B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1508" w:type="dxa"/>
          </w:tcPr>
          <w:p w:rsidR="005706F2" w:rsidRPr="002E146B" w:rsidRDefault="005706F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2522" w:type="dxa"/>
          </w:tcPr>
          <w:p w:rsidR="005706F2" w:rsidRPr="002E146B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2E146B"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  <w:t>Saturday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01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D35938" w:rsidRPr="002E146B" w:rsidRDefault="00D3593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 xml:space="preserve">GST600 </w:t>
            </w:r>
          </w:p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D35938" w:rsidRPr="002E146B" w:rsidRDefault="00D35938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60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&amp;GST50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08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 xml:space="preserve">GST600 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D50388" w:rsidRPr="002E146B" w:rsidRDefault="00D50388" w:rsidP="00D503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608&amp;GST504</w:t>
            </w:r>
          </w:p>
          <w:p w:rsidR="00D35938" w:rsidRPr="002E146B" w:rsidRDefault="00D50388" w:rsidP="00D5038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 xml:space="preserve">GST600 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D50388" w:rsidRPr="002E146B" w:rsidRDefault="00D50388" w:rsidP="00D503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608&amp;GST504</w:t>
            </w:r>
          </w:p>
          <w:p w:rsidR="00D35938" w:rsidRPr="002E146B" w:rsidRDefault="00D50388" w:rsidP="00D5038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 xml:space="preserve">GST600 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D50388" w:rsidRPr="002E146B" w:rsidRDefault="00D50388" w:rsidP="00D503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608&amp;GST504</w:t>
            </w:r>
          </w:p>
          <w:p w:rsidR="00D35938" w:rsidRPr="002E146B" w:rsidRDefault="00D50388" w:rsidP="00D5038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B239F6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182"/>
        </w:trPr>
        <w:tc>
          <w:tcPr>
            <w:tcW w:w="1546" w:type="dxa"/>
          </w:tcPr>
          <w:p w:rsidR="004349A5" w:rsidRPr="002E146B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005" w:type="dxa"/>
            <w:shd w:val="clear" w:color="auto" w:fill="auto"/>
          </w:tcPr>
          <w:p w:rsidR="004349A5" w:rsidRPr="002E146B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2E146B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2E146B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2E146B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2E146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4349A5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934F0E" w:rsidRPr="002E146B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2E146B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4349A5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31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5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60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  <w:p w:rsidR="00934F0E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51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5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35938" w:rsidRPr="002E146B" w:rsidTr="002E146B">
        <w:tblPrEx>
          <w:tblCellMar>
            <w:left w:w="108" w:type="dxa"/>
            <w:right w:w="108" w:type="dxa"/>
          </w:tblCellMar>
          <w:tblLook w:val="01E0"/>
        </w:tblPrEx>
        <w:trPr>
          <w:trHeight w:val="356"/>
        </w:trPr>
        <w:tc>
          <w:tcPr>
            <w:tcW w:w="1546" w:type="dxa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005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8" w:type="dxa"/>
            <w:shd w:val="clear" w:color="auto" w:fill="FFFFFF" w:themeFill="background1"/>
          </w:tcPr>
          <w:p w:rsidR="00934F0E" w:rsidRPr="002E146B" w:rsidRDefault="00934F0E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GST5</w:t>
            </w:r>
            <w:r w:rsidR="00D50388" w:rsidRPr="002E146B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D35938" w:rsidRPr="002E146B" w:rsidRDefault="00934F0E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146B">
              <w:rPr>
                <w:rFonts w:ascii="Times New Roman" w:hAnsi="Times New Roman" w:cs="Times New Roman"/>
                <w:sz w:val="20"/>
                <w:szCs w:val="20"/>
              </w:rPr>
              <w:t>Painting  Studio</w:t>
            </w:r>
          </w:p>
        </w:tc>
        <w:tc>
          <w:tcPr>
            <w:tcW w:w="2522" w:type="dxa"/>
            <w:shd w:val="clear" w:color="auto" w:fill="auto"/>
          </w:tcPr>
          <w:p w:rsidR="00D35938" w:rsidRPr="002E146B" w:rsidRDefault="00D35938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5706F2" w:rsidRPr="002E146B" w:rsidRDefault="005706F2" w:rsidP="000941D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706F2" w:rsidRPr="002E146B" w:rsidRDefault="005706F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E146B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5706F2" w:rsidRPr="002E146B" w:rsidRDefault="005706F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E146B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4349A5" w:rsidRPr="00B239F6" w:rsidRDefault="004349A5" w:rsidP="000941D2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E669D1" w:rsidRDefault="00E669D1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4349A5" w:rsidRDefault="004349A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p w:rsidR="005B3915" w:rsidRDefault="005B3915" w:rsidP="000941D2">
      <w:pPr>
        <w:spacing w:line="240" w:lineRule="auto"/>
        <w:rPr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46"/>
        <w:gridCol w:w="1214"/>
        <w:gridCol w:w="939"/>
        <w:gridCol w:w="1206"/>
        <w:gridCol w:w="1050"/>
        <w:gridCol w:w="894"/>
        <w:gridCol w:w="2851"/>
      </w:tblGrid>
      <w:tr w:rsidR="00E669D1" w:rsidRPr="00B239F6" w:rsidTr="000A28DD">
        <w:trPr>
          <w:trHeight w:val="240"/>
        </w:trPr>
        <w:tc>
          <w:tcPr>
            <w:tcW w:w="1546" w:type="dxa"/>
          </w:tcPr>
          <w:p w:rsidR="000A28DD" w:rsidRDefault="000A28D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E669D1" w:rsidRPr="00B239F6" w:rsidRDefault="000A28D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  <w:r w:rsidR="007A69C0" w:rsidRPr="000941D2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pring </w:t>
            </w:r>
            <w:r w:rsidR="00B239F6" w:rsidRPr="00B239F6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154" w:type="dxa"/>
            <w:gridSpan w:val="6"/>
          </w:tcPr>
          <w:p w:rsidR="000A28DD" w:rsidRDefault="000A28D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E669D1" w:rsidRPr="00B239F6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SSI</w:t>
            </w:r>
            <w:r w:rsidR="00233792" w:rsidRPr="00295EF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. PROF. DR. </w:t>
            </w:r>
            <w:r w:rsidR="00E669D1" w:rsidRPr="00B239F6">
              <w:rPr>
                <w:rFonts w:ascii="Times New Roman" w:hAnsi="Times New Roman" w:cs="Times New Roman"/>
                <w:b/>
                <w:sz w:val="20"/>
                <w:szCs w:val="20"/>
              </w:rPr>
              <w:t>HÜSEYİN ÖZÇELİK</w:t>
            </w:r>
          </w:p>
        </w:tc>
      </w:tr>
      <w:tr w:rsidR="00233792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32"/>
        </w:trPr>
        <w:tc>
          <w:tcPr>
            <w:tcW w:w="1546" w:type="dxa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14" w:type="dxa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0" w:type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  <w:t>Saturday</w:t>
            </w:r>
          </w:p>
        </w:tc>
      </w:tr>
      <w:tr w:rsidR="00233792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85"/>
        </w:trPr>
        <w:tc>
          <w:tcPr>
            <w:tcW w:w="1546" w:type="dxa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50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233792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339"/>
        </w:trPr>
        <w:tc>
          <w:tcPr>
            <w:tcW w:w="1546" w:type="dxa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233792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33"/>
        </w:trPr>
        <w:tc>
          <w:tcPr>
            <w:tcW w:w="1546" w:type="dxa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233792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70"/>
        </w:trPr>
        <w:tc>
          <w:tcPr>
            <w:tcW w:w="1546" w:type="dxa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233792" w:rsidRPr="00B239F6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233792" w:rsidRPr="00B239F6" w:rsidRDefault="007A69C0" w:rsidP="007A69C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610&amp;GST504             &amp;GST</w:t>
            </w: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4349A5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338"/>
        </w:trPr>
        <w:tc>
          <w:tcPr>
            <w:tcW w:w="1546" w:type="dxa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7A69C0" w:rsidP="007A69C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349A5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4349A5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55"/>
        </w:trPr>
        <w:tc>
          <w:tcPr>
            <w:tcW w:w="1546" w:type="dxa"/>
          </w:tcPr>
          <w:p w:rsidR="004349A5" w:rsidRPr="00B239F6" w:rsidRDefault="00AE1E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7A69C0" w:rsidP="007A69C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349A5" w:rsidRDefault="00233792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ST</w:t>
            </w:r>
            <w:r w:rsidR="004349A5" w:rsidRPr="00B239F6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7A69C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  <w:p w:rsidR="005B3915" w:rsidRPr="00B239F6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C</w:t>
            </w:r>
            <w:r w:rsidRPr="00E212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 xml:space="preserve">eramic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</w:tr>
      <w:tr w:rsidR="004349A5" w:rsidRPr="00B239F6" w:rsidTr="000A28DD">
        <w:tblPrEx>
          <w:tblCellMar>
            <w:left w:w="108" w:type="dxa"/>
            <w:right w:w="108" w:type="dxa"/>
          </w:tblCellMar>
          <w:tblLook w:val="01E0"/>
        </w:tblPrEx>
        <w:trPr>
          <w:trHeight w:val="571"/>
        </w:trPr>
        <w:tc>
          <w:tcPr>
            <w:tcW w:w="1546" w:type="dxa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239F6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7A69C0" w:rsidRDefault="007A69C0" w:rsidP="007A69C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46C5">
              <w:rPr>
                <w:rFonts w:ascii="Times New Roman" w:hAnsi="Times New Roman" w:cs="Times New Roman"/>
                <w:sz w:val="20"/>
                <w:szCs w:val="20"/>
              </w:rPr>
              <w:t>GST500</w:t>
            </w:r>
          </w:p>
          <w:p w:rsidR="004349A5" w:rsidRPr="00B239F6" w:rsidRDefault="007A69C0" w:rsidP="007A69C0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Office</w:t>
            </w:r>
          </w:p>
        </w:tc>
        <w:tc>
          <w:tcPr>
            <w:tcW w:w="0" w:type="auto"/>
            <w:shd w:val="clear" w:color="auto" w:fill="auto"/>
          </w:tcPr>
          <w:p w:rsidR="004349A5" w:rsidRPr="00B239F6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33792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233792" w:rsidRPr="00295EFC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233792" w:rsidRPr="00295EFC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AE1EA5" w:rsidRDefault="00AE1E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B3915" w:rsidRDefault="005B391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487"/>
        <w:gridCol w:w="2094"/>
        <w:gridCol w:w="1221"/>
        <w:gridCol w:w="1871"/>
        <w:gridCol w:w="1871"/>
        <w:gridCol w:w="1032"/>
      </w:tblGrid>
      <w:tr w:rsidR="00773BCA" w:rsidRPr="0065328D" w:rsidTr="00B55F87">
        <w:trPr>
          <w:trHeight w:val="180"/>
        </w:trPr>
        <w:tc>
          <w:tcPr>
            <w:tcW w:w="1487" w:type="dxa"/>
          </w:tcPr>
          <w:p w:rsidR="0095089C" w:rsidRDefault="0095089C" w:rsidP="0095089C">
            <w:pPr>
              <w:spacing w:line="240" w:lineRule="auto"/>
              <w:rPr>
                <w:rFonts w:ascii="Times New Roman" w:hAnsi="Times New Roman" w:cs="Times New Roman"/>
                <w:b/>
                <w:sz w:val="18"/>
                <w:szCs w:val="20"/>
              </w:rPr>
            </w:pPr>
          </w:p>
          <w:p w:rsidR="00773BCA" w:rsidRPr="0065328D" w:rsidRDefault="0095089C" w:rsidP="0095089C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0"/>
              </w:rPr>
              <w:t>S</w:t>
            </w:r>
            <w:r w:rsidR="00D67F53" w:rsidRPr="000941D2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pring </w:t>
            </w:r>
            <w:r w:rsidR="00B239F6" w:rsidRPr="0065328D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089" w:type="dxa"/>
            <w:gridSpan w:val="5"/>
          </w:tcPr>
          <w:p w:rsidR="0095089C" w:rsidRDefault="0095089C" w:rsidP="000941D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:rsidR="00773BCA" w:rsidRPr="0065328D" w:rsidRDefault="00233792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3792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ASSOC. PROF. DR. </w:t>
            </w:r>
            <w:r w:rsidR="00773BCA" w:rsidRPr="0065328D">
              <w:rPr>
                <w:rFonts w:ascii="Times New Roman" w:hAnsi="Times New Roman" w:cs="Times New Roman"/>
                <w:b/>
                <w:sz w:val="20"/>
                <w:szCs w:val="20"/>
              </w:rPr>
              <w:t>MURAD ALLAHVERDİYEV</w:t>
            </w:r>
          </w:p>
        </w:tc>
      </w:tr>
      <w:tr w:rsidR="00B55F87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36"/>
        </w:trPr>
        <w:tc>
          <w:tcPr>
            <w:tcW w:w="1487" w:type="dxa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11" w:type="dxa"/>
          </w:tcPr>
          <w:p w:rsidR="00B55F87" w:rsidRDefault="00B55F87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B55F87" w:rsidRDefault="00B55F87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B55F87" w:rsidRDefault="00B55F87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B55F87" w:rsidRDefault="00B55F87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B55F87" w:rsidRDefault="00B55F87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riday</w:t>
            </w:r>
          </w:p>
        </w:tc>
      </w:tr>
      <w:tr w:rsidR="00B55F87" w:rsidRPr="0065328D" w:rsidTr="00D67F53">
        <w:tblPrEx>
          <w:tblCellMar>
            <w:left w:w="108" w:type="dxa"/>
            <w:right w:w="108" w:type="dxa"/>
          </w:tblCellMar>
          <w:tblLook w:val="01E0"/>
        </w:tblPrEx>
        <w:trPr>
          <w:trHeight w:val="599"/>
        </w:trPr>
        <w:tc>
          <w:tcPr>
            <w:tcW w:w="1487" w:type="dxa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611" w:type="dxa"/>
            <w:shd w:val="clear" w:color="auto" w:fill="auto"/>
          </w:tcPr>
          <w:p w:rsidR="00B55F87" w:rsidRDefault="00B55F87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B55F87" w:rsidRDefault="00AE6F3A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="005B3915">
              <w:rPr>
                <w:rFonts w:ascii="Times New Roman" w:hAnsi="Times New Roman" w:cs="Times New Roman"/>
                <w:sz w:val="20"/>
                <w:szCs w:val="20"/>
              </w:rPr>
              <w:t>203</w:t>
            </w:r>
            <w:r w:rsidR="00D67F53">
              <w:rPr>
                <w:rFonts w:ascii="Times New Roman" w:hAnsi="Times New Roman" w:cs="Times New Roman"/>
                <w:sz w:val="20"/>
                <w:szCs w:val="20"/>
              </w:rPr>
              <w:t>-01</w:t>
            </w:r>
          </w:p>
          <w:p w:rsidR="005B3915" w:rsidRPr="005B3915" w:rsidRDefault="005B39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B55F87" w:rsidRPr="0065328D" w:rsidRDefault="00D67F5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5B3915" w:rsidRPr="0065328D" w:rsidRDefault="005B391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07"/>
        </w:trPr>
        <w:tc>
          <w:tcPr>
            <w:tcW w:w="1487" w:type="dxa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5B3915" w:rsidRPr="005B3915" w:rsidRDefault="005B39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13"/>
        </w:trPr>
        <w:tc>
          <w:tcPr>
            <w:tcW w:w="1487" w:type="dxa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AE6F3A" w:rsidRPr="005B3915" w:rsidRDefault="005B39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AE1EA5">
        <w:tblPrEx>
          <w:tblCellMar>
            <w:left w:w="108" w:type="dxa"/>
            <w:right w:w="108" w:type="dxa"/>
          </w:tblCellMar>
          <w:tblLook w:val="01E0"/>
        </w:tblPrEx>
        <w:trPr>
          <w:trHeight w:val="318"/>
        </w:trPr>
        <w:tc>
          <w:tcPr>
            <w:tcW w:w="1487" w:type="dxa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611" w:type="dxa"/>
            <w:shd w:val="clear" w:color="auto" w:fill="auto"/>
          </w:tcPr>
          <w:p w:rsidR="00AE6F3A" w:rsidRDefault="00AE6F3A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1</w:t>
            </w:r>
          </w:p>
          <w:p w:rsidR="00AE6F3A" w:rsidRPr="005B3915" w:rsidRDefault="005B3915" w:rsidP="000941D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inherit" w:eastAsia="Times New Roman" w:hAnsi="inherit" w:cs="Courier New"/>
                <w:color w:val="212121"/>
                <w:sz w:val="20"/>
                <w:szCs w:val="20"/>
                <w:lang w:val="tr-TR" w:eastAsia="tr-TR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D67F53" w:rsidP="00D67F53">
            <w:pPr>
              <w:spacing w:line="240" w:lineRule="auto"/>
              <w:jc w:val="center"/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5EFC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S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D67F53" w:rsidP="00D67F53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1E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D67F53" w:rsidP="00D67F53">
            <w:pPr>
              <w:spacing w:line="240" w:lineRule="auto"/>
              <w:jc w:val="center"/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Default="00AE6F3A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D67F53" w:rsidP="00D67F53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6F3A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AE6F3A" w:rsidRDefault="00D67F53" w:rsidP="00D67F53">
            <w:pPr>
              <w:spacing w:line="240" w:lineRule="auto"/>
              <w:jc w:val="center"/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Default="00AE6F3A" w:rsidP="000941D2">
            <w:pPr>
              <w:spacing w:line="240" w:lineRule="auto"/>
              <w:jc w:val="center"/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D67F5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73BE"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  <w:t>AOH</w:t>
            </w: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AE6F3A" w:rsidRPr="0065328D" w:rsidRDefault="00D67F53" w:rsidP="00D67F53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AE6F3A" w:rsidRPr="0065328D" w:rsidRDefault="00AE6F3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5F87" w:rsidRPr="0065328D" w:rsidTr="00B55F87">
        <w:tblPrEx>
          <w:tblCellMar>
            <w:left w:w="108" w:type="dxa"/>
            <w:right w:w="108" w:type="dxa"/>
          </w:tblCellMar>
          <w:tblLook w:val="01E0"/>
        </w:tblPrEx>
        <w:trPr>
          <w:trHeight w:val="503"/>
        </w:trPr>
        <w:tc>
          <w:tcPr>
            <w:tcW w:w="1487" w:type="dxa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611" w:type="dxa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</w:t>
            </w:r>
            <w:r w:rsidRPr="0065328D">
              <w:rPr>
                <w:rFonts w:ascii="Times New Roman" w:hAnsi="Times New Roman" w:cs="Times New Roman"/>
                <w:sz w:val="20"/>
                <w:szCs w:val="20"/>
              </w:rPr>
              <w:t xml:space="preserve">245 </w:t>
            </w:r>
          </w:p>
          <w:p w:rsidR="00B55F87" w:rsidRDefault="00D67F53" w:rsidP="00D67F53">
            <w:pPr>
              <w:spacing w:line="240" w:lineRule="auto"/>
              <w:jc w:val="center"/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D67F53" w:rsidRDefault="00D67F53" w:rsidP="00D67F5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203-02</w:t>
            </w:r>
          </w:p>
          <w:p w:rsidR="00B55F87" w:rsidRPr="0065328D" w:rsidRDefault="00D67F53" w:rsidP="00D67F53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B3915">
              <w:rPr>
                <w:rFonts w:ascii="inherit" w:eastAsia="Times New Roman" w:hAnsi="inherit" w:cs="Courier New"/>
                <w:color w:val="212121"/>
                <w:sz w:val="20"/>
                <w:szCs w:val="20"/>
                <w:lang w:eastAsia="tr-TR"/>
              </w:rPr>
              <w:t>Draw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E2C66">
              <w:rPr>
                <w:rFonts w:ascii="Times New Roman" w:hAnsi="Times New Roman" w:cs="Times New Roman"/>
                <w:sz w:val="20"/>
                <w:szCs w:val="20"/>
              </w:rPr>
              <w:t>tudio</w:t>
            </w:r>
          </w:p>
        </w:tc>
        <w:tc>
          <w:tcPr>
            <w:tcW w:w="0" w:type="auto"/>
            <w:shd w:val="clear" w:color="auto" w:fill="auto"/>
          </w:tcPr>
          <w:p w:rsidR="00B55F87" w:rsidRPr="0065328D" w:rsidRDefault="00B55F87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233792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233792" w:rsidRPr="00295EFC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233792" w:rsidRPr="00295EFC" w:rsidRDefault="00233792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295EF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E669D1" w:rsidRDefault="00E669D1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F7723D" w:rsidRDefault="00F7723D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F7723D" w:rsidRDefault="00F7723D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775AE" w:rsidRDefault="004775AE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D67F53" w:rsidRPr="00C22427" w:rsidRDefault="00D67F53" w:rsidP="000941D2">
      <w:pPr>
        <w:spacing w:line="240" w:lineRule="auto"/>
        <w:rPr>
          <w:rFonts w:ascii="Calibri" w:hAnsi="Calibri"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9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725"/>
        <w:gridCol w:w="2484"/>
        <w:gridCol w:w="1233"/>
        <w:gridCol w:w="1583"/>
        <w:gridCol w:w="1889"/>
        <w:gridCol w:w="1042"/>
      </w:tblGrid>
      <w:tr w:rsidR="00773BCA" w:rsidRPr="0095089C" w:rsidTr="0095089C">
        <w:trPr>
          <w:trHeight w:val="195"/>
        </w:trPr>
        <w:tc>
          <w:tcPr>
            <w:tcW w:w="1725" w:type="dxa"/>
          </w:tcPr>
          <w:p w:rsidR="0095089C" w:rsidRDefault="0095089C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3BCA" w:rsidRPr="0095089C" w:rsidRDefault="0095089C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D67F53"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B239F6"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231" w:type="dxa"/>
            <w:gridSpan w:val="5"/>
          </w:tcPr>
          <w:p w:rsidR="0095089C" w:rsidRDefault="0095089C" w:rsidP="000941D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:rsidR="00773BCA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5089C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ASSOC. PROF. DR. </w:t>
            </w:r>
            <w:r w:rsidR="00773BCA"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RANA EMRAHOVA</w:t>
            </w:r>
          </w:p>
        </w:tc>
      </w:tr>
      <w:tr w:rsidR="00F7723D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536"/>
        </w:trPr>
        <w:tc>
          <w:tcPr>
            <w:tcW w:w="1725" w:type="dxa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91" w:type="dxa"/>
          </w:tcPr>
          <w:p w:rsidR="00F7723D" w:rsidRPr="0095089C" w:rsidRDefault="00F7723D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F7723D" w:rsidRPr="0095089C" w:rsidRDefault="00F7723D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F7723D" w:rsidRPr="0095089C" w:rsidRDefault="00F7723D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F7723D" w:rsidRPr="0095089C" w:rsidRDefault="00F7723D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F7723D" w:rsidRPr="0095089C" w:rsidRDefault="00F7723D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95089C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F7723D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02"/>
        </w:trPr>
        <w:tc>
          <w:tcPr>
            <w:tcW w:w="1725" w:type="dxa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1891" w:type="dxa"/>
            <w:shd w:val="clear" w:color="auto" w:fill="auto"/>
          </w:tcPr>
          <w:p w:rsidR="00F7723D" w:rsidRPr="0095089C" w:rsidRDefault="00F7723D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Pr="0095089C" w:rsidRDefault="00AE606C" w:rsidP="00AE60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PLA245-02</w:t>
            </w:r>
          </w:p>
          <w:p w:rsidR="00F7723D" w:rsidRPr="0095089C" w:rsidRDefault="00AE606C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08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Pr="0095089C" w:rsidRDefault="00AE606C" w:rsidP="00AE60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PLA245-02</w:t>
            </w:r>
          </w:p>
          <w:p w:rsidR="000674E6" w:rsidRPr="0095089C" w:rsidRDefault="00AE606C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15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Pr="0095089C" w:rsidRDefault="00AE606C" w:rsidP="00AE60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PLA245-02</w:t>
            </w:r>
          </w:p>
          <w:p w:rsidR="000674E6" w:rsidRPr="0095089C" w:rsidRDefault="00AE606C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34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606C" w:rsidRPr="0095089C" w:rsidRDefault="00AE606C" w:rsidP="00AE606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PLA245</w:t>
            </w:r>
            <w:r w:rsidR="006A2E26" w:rsidRPr="0095089C">
              <w:rPr>
                <w:rFonts w:ascii="Times New Roman" w:hAnsi="Times New Roman" w:cs="Times New Roman"/>
                <w:sz w:val="20"/>
                <w:szCs w:val="20"/>
              </w:rPr>
              <w:t>-02</w:t>
            </w:r>
          </w:p>
          <w:p w:rsidR="000674E6" w:rsidRPr="0095089C" w:rsidRDefault="00AE606C" w:rsidP="00AE606C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723D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39"/>
        </w:trPr>
        <w:tc>
          <w:tcPr>
            <w:tcW w:w="1725" w:type="dxa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1891" w:type="dxa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7723D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46"/>
        </w:trPr>
        <w:tc>
          <w:tcPr>
            <w:tcW w:w="1725" w:type="dxa"/>
          </w:tcPr>
          <w:p w:rsidR="00F7723D" w:rsidRPr="0095089C" w:rsidRDefault="00AE1E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1891" w:type="dxa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F7723D" w:rsidRPr="0095089C" w:rsidRDefault="00F7723D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52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358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74E6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221"/>
        </w:trPr>
        <w:tc>
          <w:tcPr>
            <w:tcW w:w="1725" w:type="dxa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7.00- 17.50</w:t>
            </w:r>
          </w:p>
        </w:tc>
        <w:tc>
          <w:tcPr>
            <w:tcW w:w="1891" w:type="dxa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0674E6" w:rsidRPr="0095089C" w:rsidRDefault="000674E6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49A5" w:rsidRPr="0095089C" w:rsidTr="0095089C">
        <w:tblPrEx>
          <w:tblCellMar>
            <w:left w:w="108" w:type="dxa"/>
            <w:right w:w="108" w:type="dxa"/>
          </w:tblCellMar>
          <w:tblLook w:val="01E0"/>
        </w:tblPrEx>
        <w:trPr>
          <w:trHeight w:val="228"/>
        </w:trPr>
        <w:tc>
          <w:tcPr>
            <w:tcW w:w="1725" w:type="dxa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089C">
              <w:rPr>
                <w:rFonts w:ascii="Times New Roman" w:hAnsi="Times New Roman" w:cs="Times New Roman"/>
                <w:sz w:val="20"/>
                <w:szCs w:val="20"/>
              </w:rPr>
              <w:t>18.00-18.50</w:t>
            </w:r>
          </w:p>
        </w:tc>
        <w:tc>
          <w:tcPr>
            <w:tcW w:w="1891" w:type="dxa"/>
            <w:shd w:val="clear" w:color="auto" w:fill="auto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95089C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7723D" w:rsidRPr="0095089C" w:rsidRDefault="00F7723D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F7723D" w:rsidRPr="0095089C" w:rsidRDefault="00F7723D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95089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F7723D" w:rsidRPr="0095089C" w:rsidRDefault="00F7723D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95089C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E669D1" w:rsidRDefault="00E669D1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B239F6" w:rsidRDefault="00B239F6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B80E90" w:rsidRDefault="00B80E90" w:rsidP="000941D2">
      <w:pPr>
        <w:spacing w:line="240" w:lineRule="auto"/>
        <w:rPr>
          <w:rFonts w:ascii="Calibri" w:hAnsi="Calibri" w:cs="Times"/>
          <w:sz w:val="20"/>
          <w:szCs w:val="20"/>
        </w:rPr>
      </w:pPr>
    </w:p>
    <w:p w:rsidR="00E669D1" w:rsidRDefault="00E669D1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0674E6" w:rsidRPr="00C22427" w:rsidRDefault="000674E6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349A5" w:rsidRDefault="004349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E137D" w:rsidRDefault="005E137D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AE1EA5" w:rsidRDefault="00AE1E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AE1EA5" w:rsidRDefault="00AE1EA5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5E137D" w:rsidRDefault="005E137D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D67F53" w:rsidRDefault="00D67F53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p w:rsidR="004775AE" w:rsidRPr="00C22427" w:rsidRDefault="004775AE" w:rsidP="000941D2">
      <w:pPr>
        <w:spacing w:line="240" w:lineRule="auto"/>
        <w:rPr>
          <w:rFonts w:ascii="Calibri" w:hAnsi="Calibri"/>
          <w:b/>
          <w:sz w:val="20"/>
          <w:szCs w:val="20"/>
        </w:rPr>
      </w:pPr>
    </w:p>
    <w:tbl>
      <w:tblPr>
        <w:tblpPr w:leftFromText="141" w:rightFromText="141" w:vertAnchor="text" w:horzAnchor="margin" w:tblpXSpec="center" w:tblpY="255"/>
        <w:tblW w:w="9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1526"/>
        <w:gridCol w:w="2211"/>
        <w:gridCol w:w="1443"/>
        <w:gridCol w:w="1853"/>
        <w:gridCol w:w="1613"/>
        <w:gridCol w:w="1220"/>
      </w:tblGrid>
      <w:tr w:rsidR="00773BCA" w:rsidRPr="000C3264" w:rsidTr="000C3264">
        <w:trPr>
          <w:trHeight w:val="270"/>
        </w:trPr>
        <w:tc>
          <w:tcPr>
            <w:tcW w:w="1526" w:type="dxa"/>
          </w:tcPr>
          <w:p w:rsidR="000C3264" w:rsidRDefault="000C3264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3BCA" w:rsidRPr="000C3264" w:rsidRDefault="000C3264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  <w:r w:rsidR="00D67F53"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ing </w:t>
            </w:r>
            <w:r w:rsidR="00B239F6"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2018-19</w:t>
            </w:r>
          </w:p>
        </w:tc>
        <w:tc>
          <w:tcPr>
            <w:tcW w:w="8340" w:type="dxa"/>
            <w:gridSpan w:val="5"/>
          </w:tcPr>
          <w:p w:rsidR="000C3264" w:rsidRDefault="000C3264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773BCA" w:rsidRPr="000C3264" w:rsidRDefault="00773BCA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AYSEL MİRKASIMOVA</w:t>
            </w:r>
          </w:p>
        </w:tc>
      </w:tr>
      <w:tr w:rsidR="00AE1EA5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1EA5" w:rsidRPr="000C3264" w:rsidRDefault="00AE1E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0" w:type="auto"/>
          </w:tcPr>
          <w:p w:rsidR="00AE1EA5" w:rsidRPr="000C3264" w:rsidRDefault="00AE1EA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0" w:type="auto"/>
          </w:tcPr>
          <w:p w:rsidR="00AE1EA5" w:rsidRPr="000C3264" w:rsidRDefault="00AE1EA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0" w:type="auto"/>
          </w:tcPr>
          <w:p w:rsidR="00AE1EA5" w:rsidRPr="000C3264" w:rsidRDefault="00AE1EA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0" w:type="auto"/>
          </w:tcPr>
          <w:p w:rsidR="00AE1EA5" w:rsidRPr="000C3264" w:rsidRDefault="00AE1EA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0" w:type="auto"/>
          </w:tcPr>
          <w:p w:rsidR="00AE1EA5" w:rsidRPr="000C3264" w:rsidRDefault="00AE1EA5" w:rsidP="000941D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 w:eastAsia="tr-TR"/>
              </w:rPr>
            </w:pPr>
            <w:r w:rsidRPr="000C3264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</w:p>
        </w:tc>
      </w:tr>
      <w:tr w:rsidR="004349A5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85"/>
        </w:trPr>
        <w:tc>
          <w:tcPr>
            <w:tcW w:w="1526" w:type="dxa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09.00-09.50</w:t>
            </w:r>
          </w:p>
        </w:tc>
        <w:tc>
          <w:tcPr>
            <w:tcW w:w="0" w:type="auto"/>
            <w:shd w:val="clear" w:color="auto" w:fill="auto"/>
          </w:tcPr>
          <w:p w:rsidR="006A2E26" w:rsidRPr="000C3264" w:rsidRDefault="006A2E26" w:rsidP="006A2E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PLA245-03</w:t>
            </w:r>
          </w:p>
          <w:p w:rsidR="004349A5" w:rsidRPr="000C3264" w:rsidRDefault="006A2E26" w:rsidP="006A2E2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0.00-10.50</w:t>
            </w:r>
          </w:p>
        </w:tc>
        <w:tc>
          <w:tcPr>
            <w:tcW w:w="0" w:type="auto"/>
            <w:shd w:val="clear" w:color="auto" w:fill="auto"/>
          </w:tcPr>
          <w:p w:rsidR="006A2E26" w:rsidRPr="000C3264" w:rsidRDefault="006A2E26" w:rsidP="006A2E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PLA245-03</w:t>
            </w:r>
          </w:p>
          <w:p w:rsidR="00AE37E3" w:rsidRPr="000C3264" w:rsidRDefault="006A2E26" w:rsidP="006A2E2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1.00-11.50</w:t>
            </w:r>
          </w:p>
        </w:tc>
        <w:tc>
          <w:tcPr>
            <w:tcW w:w="0" w:type="auto"/>
            <w:shd w:val="clear" w:color="auto" w:fill="auto"/>
          </w:tcPr>
          <w:p w:rsidR="006A2E26" w:rsidRPr="000C3264" w:rsidRDefault="006A2E26" w:rsidP="006A2E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PLA245-03</w:t>
            </w:r>
          </w:p>
          <w:p w:rsidR="00AE37E3" w:rsidRPr="000C3264" w:rsidRDefault="006A2E26" w:rsidP="006A2E2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2.00-12.50</w:t>
            </w:r>
          </w:p>
        </w:tc>
        <w:tc>
          <w:tcPr>
            <w:tcW w:w="0" w:type="auto"/>
            <w:shd w:val="clear" w:color="auto" w:fill="auto"/>
          </w:tcPr>
          <w:p w:rsidR="006A2E26" w:rsidRPr="000C3264" w:rsidRDefault="006A2E26" w:rsidP="006A2E2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PLA245-03</w:t>
            </w:r>
          </w:p>
          <w:p w:rsidR="00AE37E3" w:rsidRPr="000C3264" w:rsidRDefault="006A2E26" w:rsidP="006A2E2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eastAsia="Times New Roman" w:hAnsi="Times New Roman" w:cs="Times New Roman"/>
                <w:color w:val="212121"/>
                <w:sz w:val="20"/>
                <w:szCs w:val="20"/>
                <w:lang w:eastAsia="tr-TR"/>
              </w:rPr>
              <w:t>Drawing</w:t>
            </w: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Studio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49A5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3:00-13:50</w:t>
            </w: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4349A5" w:rsidRPr="000C3264" w:rsidRDefault="004349A5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4:00-14: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5:00-15: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6:00-16: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7.00- 17.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8.00-18.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37E3" w:rsidRPr="000C3264" w:rsidTr="000C3264">
        <w:tblPrEx>
          <w:tblCellMar>
            <w:left w:w="108" w:type="dxa"/>
            <w:right w:w="108" w:type="dxa"/>
          </w:tblCellMar>
          <w:tblLook w:val="01E0"/>
        </w:tblPrEx>
        <w:trPr>
          <w:trHeight w:val="20"/>
        </w:trPr>
        <w:tc>
          <w:tcPr>
            <w:tcW w:w="1526" w:type="dxa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3264">
              <w:rPr>
                <w:rFonts w:ascii="Times New Roman" w:hAnsi="Times New Roman" w:cs="Times New Roman"/>
                <w:sz w:val="20"/>
                <w:szCs w:val="20"/>
              </w:rPr>
              <w:t>19.00-19.50</w:t>
            </w: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AE37E3" w:rsidRPr="000C3264" w:rsidRDefault="00AE37E3" w:rsidP="000941D2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E1EA5" w:rsidRPr="000C3264" w:rsidRDefault="00AE1EA5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</w:p>
    <w:p w:rsidR="00AE1EA5" w:rsidRPr="000C3264" w:rsidRDefault="00AE1EA5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0C3264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AOH = Academic Office Hour</w:t>
      </w:r>
    </w:p>
    <w:p w:rsidR="00AE1EA5" w:rsidRPr="000C3264" w:rsidRDefault="00AE1EA5" w:rsidP="000941D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</w:pPr>
      <w:r w:rsidRPr="000C3264">
        <w:rPr>
          <w:rFonts w:ascii="Times New Roman" w:eastAsia="Times New Roman" w:hAnsi="Times New Roman" w:cs="Times New Roman"/>
          <w:sz w:val="20"/>
          <w:szCs w:val="20"/>
          <w:lang w:val="tr-TR" w:eastAsia="tr-TR"/>
        </w:rPr>
        <w:t>* SOH = Student Office Hour</w:t>
      </w:r>
    </w:p>
    <w:p w:rsidR="00E669D1" w:rsidRDefault="00E669D1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4349A5" w:rsidRDefault="004349A5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AE37E3" w:rsidRDefault="00AE37E3" w:rsidP="000941D2">
      <w:pPr>
        <w:spacing w:line="240" w:lineRule="auto"/>
        <w:rPr>
          <w:rFonts w:ascii="Calibri" w:hAnsi="Calibri"/>
          <w:sz w:val="20"/>
          <w:szCs w:val="20"/>
        </w:rPr>
      </w:pPr>
    </w:p>
    <w:p w:rsidR="0076250F" w:rsidRDefault="0076250F" w:rsidP="000941D2">
      <w:pPr>
        <w:spacing w:line="240" w:lineRule="auto"/>
      </w:pPr>
      <w:bookmarkStart w:id="0" w:name="_GoBack"/>
      <w:bookmarkEnd w:id="0"/>
    </w:p>
    <w:sectPr w:rsidR="0076250F" w:rsidSect="00EB7A6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UxNTcyMzE0MzUwMzJS0lEKTi0uzszPAykwrQUA6443YSwAAAA="/>
  </w:docVars>
  <w:rsids>
    <w:rsidRoot w:val="004349A5"/>
    <w:rsid w:val="000674E6"/>
    <w:rsid w:val="0008424D"/>
    <w:rsid w:val="000941D2"/>
    <w:rsid w:val="000A28DD"/>
    <w:rsid w:val="000C3264"/>
    <w:rsid w:val="00156F54"/>
    <w:rsid w:val="001840D6"/>
    <w:rsid w:val="001A4B40"/>
    <w:rsid w:val="001C2E0B"/>
    <w:rsid w:val="00233792"/>
    <w:rsid w:val="00252D3B"/>
    <w:rsid w:val="00295EFC"/>
    <w:rsid w:val="002C78A8"/>
    <w:rsid w:val="002D3DC5"/>
    <w:rsid w:val="002E146B"/>
    <w:rsid w:val="00326C65"/>
    <w:rsid w:val="00352336"/>
    <w:rsid w:val="00374563"/>
    <w:rsid w:val="003E5A55"/>
    <w:rsid w:val="0042222F"/>
    <w:rsid w:val="004349A5"/>
    <w:rsid w:val="00476875"/>
    <w:rsid w:val="004775AE"/>
    <w:rsid w:val="004A2E72"/>
    <w:rsid w:val="005706F2"/>
    <w:rsid w:val="005B3915"/>
    <w:rsid w:val="005B5F5C"/>
    <w:rsid w:val="005C0AF7"/>
    <w:rsid w:val="005C6D6A"/>
    <w:rsid w:val="005E137D"/>
    <w:rsid w:val="00604AD4"/>
    <w:rsid w:val="0065328D"/>
    <w:rsid w:val="006611CD"/>
    <w:rsid w:val="006A2E26"/>
    <w:rsid w:val="006B3BFA"/>
    <w:rsid w:val="006F1CFC"/>
    <w:rsid w:val="006F20FA"/>
    <w:rsid w:val="0076250F"/>
    <w:rsid w:val="00773BCA"/>
    <w:rsid w:val="007A69C0"/>
    <w:rsid w:val="007C15F5"/>
    <w:rsid w:val="007F6EB8"/>
    <w:rsid w:val="00862977"/>
    <w:rsid w:val="00934F0E"/>
    <w:rsid w:val="0095089C"/>
    <w:rsid w:val="00A15074"/>
    <w:rsid w:val="00A3514F"/>
    <w:rsid w:val="00A53F80"/>
    <w:rsid w:val="00A74130"/>
    <w:rsid w:val="00AE1EA5"/>
    <w:rsid w:val="00AE37E3"/>
    <w:rsid w:val="00AE606C"/>
    <w:rsid w:val="00AE6F3A"/>
    <w:rsid w:val="00B239F6"/>
    <w:rsid w:val="00B357EA"/>
    <w:rsid w:val="00B55F87"/>
    <w:rsid w:val="00B80E90"/>
    <w:rsid w:val="00BC2D57"/>
    <w:rsid w:val="00C00439"/>
    <w:rsid w:val="00C14907"/>
    <w:rsid w:val="00C82F70"/>
    <w:rsid w:val="00C92CAC"/>
    <w:rsid w:val="00CA46C5"/>
    <w:rsid w:val="00CE532C"/>
    <w:rsid w:val="00D35938"/>
    <w:rsid w:val="00D50388"/>
    <w:rsid w:val="00D52F8B"/>
    <w:rsid w:val="00D63641"/>
    <w:rsid w:val="00D67F53"/>
    <w:rsid w:val="00DA3504"/>
    <w:rsid w:val="00DA539B"/>
    <w:rsid w:val="00DE2C66"/>
    <w:rsid w:val="00E21215"/>
    <w:rsid w:val="00E669D1"/>
    <w:rsid w:val="00E92A7E"/>
    <w:rsid w:val="00EB6E28"/>
    <w:rsid w:val="00EB7A61"/>
    <w:rsid w:val="00EF395D"/>
    <w:rsid w:val="00F07B15"/>
    <w:rsid w:val="00F112CC"/>
    <w:rsid w:val="00F772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23D"/>
    <w:pPr>
      <w:spacing w:after="160" w:line="259" w:lineRule="auto"/>
    </w:pPr>
    <w:rPr>
      <w:rFonts w:ascii="Georgia" w:hAnsi="Georg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4349A5"/>
    <w:rPr>
      <w:szCs w:val="24"/>
    </w:rPr>
  </w:style>
  <w:style w:type="character" w:customStyle="1" w:styleId="Style1Char">
    <w:name w:val="Style1 Char"/>
    <w:basedOn w:val="DefaultParagraphFont"/>
    <w:link w:val="Style1"/>
    <w:rsid w:val="004349A5"/>
    <w:rPr>
      <w:rFonts w:ascii="Georgia" w:hAnsi="Georgia"/>
      <w:szCs w:val="24"/>
      <w:lang w:val="en-GB"/>
    </w:rPr>
  </w:style>
  <w:style w:type="paragraph" w:customStyle="1" w:styleId="main">
    <w:name w:val="main"/>
    <w:basedOn w:val="Normal"/>
    <w:link w:val="mainChar"/>
    <w:qFormat/>
    <w:rsid w:val="004349A5"/>
    <w:rPr>
      <w:szCs w:val="24"/>
    </w:rPr>
  </w:style>
  <w:style w:type="character" w:customStyle="1" w:styleId="mainChar">
    <w:name w:val="main Char"/>
    <w:basedOn w:val="DefaultParagraphFont"/>
    <w:link w:val="main"/>
    <w:rsid w:val="004349A5"/>
    <w:rPr>
      <w:rFonts w:ascii="Georgia" w:hAnsi="Georgia"/>
      <w:szCs w:val="24"/>
      <w:lang w:val="en-GB"/>
    </w:rPr>
  </w:style>
  <w:style w:type="character" w:customStyle="1" w:styleId="BalloonTextChar">
    <w:name w:val="Balloon Text Char"/>
    <w:basedOn w:val="DefaultParagraphFont"/>
    <w:link w:val="BalloonText"/>
    <w:semiHidden/>
    <w:rsid w:val="004349A5"/>
    <w:rPr>
      <w:rFonts w:ascii="Tahoma" w:eastAsia="Times New Roman" w:hAnsi="Tahoma" w:cs="Tahoma"/>
      <w:sz w:val="16"/>
      <w:szCs w:val="16"/>
      <w:lang w:eastAsia="tr-TR"/>
    </w:rPr>
  </w:style>
  <w:style w:type="paragraph" w:styleId="BalloonText">
    <w:name w:val="Balloon Text"/>
    <w:basedOn w:val="Normal"/>
    <w:link w:val="BalloonTextChar"/>
    <w:semiHidden/>
    <w:rsid w:val="004349A5"/>
    <w:pPr>
      <w:spacing w:after="0" w:line="240" w:lineRule="auto"/>
    </w:pPr>
    <w:rPr>
      <w:rFonts w:ascii="Tahoma" w:eastAsia="Times New Roman" w:hAnsi="Tahoma" w:cs="Tahoma"/>
      <w:sz w:val="16"/>
      <w:szCs w:val="16"/>
      <w:lang w:val="tr-TR" w:eastAsia="tr-TR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349A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eader">
    <w:name w:val="header"/>
    <w:basedOn w:val="Normal"/>
    <w:link w:val="HeaderChar"/>
    <w:uiPriority w:val="99"/>
    <w:semiHidden/>
    <w:unhideWhenUsed/>
    <w:rsid w:val="004349A5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349A5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semiHidden/>
    <w:unhideWhenUsed/>
    <w:rsid w:val="004349A5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92C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2CAC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9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6AC068-0C66-462C-8339-761B5FD92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1</Pages>
  <Words>1224</Words>
  <Characters>698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KRG</Company>
  <LinksUpToDate>false</LinksUpToDate>
  <CharactersWithSpaces>8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W10</cp:lastModifiedBy>
  <cp:revision>21</cp:revision>
  <dcterms:created xsi:type="dcterms:W3CDTF">2019-03-13T08:37:00Z</dcterms:created>
  <dcterms:modified xsi:type="dcterms:W3CDTF">2019-03-18T10:30:00Z</dcterms:modified>
</cp:coreProperties>
</file>